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6D4D" w:rsidRPr="009A6D4D" w:rsidRDefault="009A6D4D" w:rsidP="009A6D4D">
      <w:pPr>
        <w:pStyle w:val="NoSpacing"/>
        <w:jc w:val="center"/>
        <w:rPr>
          <w:b/>
          <w:i/>
        </w:rPr>
      </w:pPr>
    </w:p>
    <w:p w:rsidR="009A6D4D" w:rsidRPr="009A6D4D" w:rsidRDefault="009A6D4D" w:rsidP="009A6D4D">
      <w:pPr>
        <w:pStyle w:val="NoSpacing"/>
        <w:jc w:val="center"/>
        <w:rPr>
          <w:b/>
        </w:rPr>
      </w:pPr>
      <w:r w:rsidRPr="009A6D4D">
        <w:rPr>
          <w:b/>
        </w:rPr>
        <w:t>FORM  A</w:t>
      </w:r>
    </w:p>
    <w:p w:rsidR="009A6D4D" w:rsidRPr="009A6D4D" w:rsidRDefault="009A6D4D" w:rsidP="009A6D4D">
      <w:pPr>
        <w:pStyle w:val="NoSpacing"/>
        <w:jc w:val="center"/>
        <w:rPr>
          <w:b/>
        </w:rPr>
      </w:pPr>
    </w:p>
    <w:p w:rsidR="009A6D4D" w:rsidRPr="009A6D4D" w:rsidRDefault="009A6D4D" w:rsidP="009A6D4D">
      <w:pPr>
        <w:pStyle w:val="NoSpacing"/>
        <w:jc w:val="center"/>
        <w:rPr>
          <w:b/>
        </w:rPr>
      </w:pPr>
      <w:bookmarkStart w:id="0" w:name="_GoBack"/>
      <w:r w:rsidRPr="009A6D4D">
        <w:rPr>
          <w:b/>
        </w:rPr>
        <w:t xml:space="preserve">SURAT </w:t>
      </w:r>
      <w:r w:rsidR="00DF7009">
        <w:rPr>
          <w:b/>
        </w:rPr>
        <w:t xml:space="preserve">PERNYATAAN </w:t>
      </w:r>
      <w:r w:rsidRPr="009A6D4D">
        <w:rPr>
          <w:b/>
        </w:rPr>
        <w:t xml:space="preserve">KETERTARIKAN </w:t>
      </w:r>
      <w:bookmarkEnd w:id="0"/>
      <w:r w:rsidRPr="009A6D4D">
        <w:rPr>
          <w:b/>
        </w:rPr>
        <w:t>DAN USULAN KEGIATAN</w:t>
      </w:r>
    </w:p>
    <w:p w:rsidR="009A6D4D" w:rsidRDefault="00DF7009" w:rsidP="009A6D4D">
      <w:pPr>
        <w:pStyle w:val="NoSpacing"/>
        <w:jc w:val="center"/>
        <w:rPr>
          <w:b/>
        </w:rPr>
      </w:pPr>
      <w:r w:rsidRPr="009A6D4D">
        <w:rPr>
          <w:b/>
        </w:rPr>
        <w:t xml:space="preserve"> </w:t>
      </w:r>
      <w:r w:rsidR="009A6D4D" w:rsidRPr="009A6D4D">
        <w:rPr>
          <w:b/>
        </w:rPr>
        <w:t>“CALL FOR SMALL GRANT ACTIVITY</w:t>
      </w:r>
      <w:r>
        <w:rPr>
          <w:b/>
        </w:rPr>
        <w:t xml:space="preserve"> 2017</w:t>
      </w:r>
      <w:r w:rsidR="009A6D4D" w:rsidRPr="009A6D4D">
        <w:rPr>
          <w:b/>
        </w:rPr>
        <w:t>”</w:t>
      </w:r>
    </w:p>
    <w:p w:rsidR="00B26DA4" w:rsidRPr="009A6D4D" w:rsidRDefault="00B26DA4" w:rsidP="009A6D4D">
      <w:pPr>
        <w:pStyle w:val="NoSpacing"/>
        <w:jc w:val="center"/>
        <w:rPr>
          <w:b/>
        </w:rPr>
      </w:pPr>
      <w:r>
        <w:rPr>
          <w:b/>
        </w:rPr>
        <w:t>PUBLISH WHAT YOU PAY INDONESIA</w:t>
      </w:r>
    </w:p>
    <w:p w:rsidR="009A6D4D" w:rsidRPr="009A6D4D" w:rsidRDefault="009A6D4D" w:rsidP="009A6D4D">
      <w:pPr>
        <w:pStyle w:val="NoSpacing"/>
        <w:jc w:val="center"/>
      </w:pPr>
    </w:p>
    <w:p w:rsidR="009A6D4D" w:rsidRPr="009A6D4D" w:rsidRDefault="009A6D4D" w:rsidP="009A6D4D">
      <w:pPr>
        <w:pStyle w:val="NoSpacing"/>
        <w:jc w:val="both"/>
      </w:pPr>
      <w:r w:rsidRPr="009A6D4D">
        <w:t xml:space="preserve">Berkaitan dengan </w:t>
      </w:r>
      <w:r w:rsidRPr="00254535">
        <w:rPr>
          <w:b/>
          <w:i/>
        </w:rPr>
        <w:t>Call for Small Grant Activity</w:t>
      </w:r>
      <w:r w:rsidRPr="009A6D4D">
        <w:t xml:space="preserve"> periode 2017 yang dilakukan oleh Seknas PWYP Indonesia, dengan ini kami, </w:t>
      </w:r>
      <w:r w:rsidRPr="009A6D4D">
        <w:rPr>
          <w:color w:val="0070C0"/>
        </w:rPr>
        <w:t>_________[Nama Lembaga]</w:t>
      </w:r>
      <w:r w:rsidRPr="009A6D4D">
        <w:t xml:space="preserve"> menyatakan ketertarikan untuk mengajukan usulan kegiatan sebagaimana terdapat dalam formulir di bawah ini : </w:t>
      </w:r>
    </w:p>
    <w:p w:rsidR="009A6D4D" w:rsidRPr="009A6D4D" w:rsidRDefault="009A6D4D" w:rsidP="009A6D4D">
      <w:pPr>
        <w:pStyle w:val="NoSpacing"/>
        <w:jc w:val="both"/>
      </w:pPr>
    </w:p>
    <w:tbl>
      <w:tblPr>
        <w:tblStyle w:val="TableGrid"/>
        <w:tblW w:w="9356" w:type="dxa"/>
        <w:tblInd w:w="108" w:type="dxa"/>
        <w:tblLook w:val="04A0" w:firstRow="1" w:lastRow="0" w:firstColumn="1" w:lastColumn="0" w:noHBand="0" w:noVBand="1"/>
      </w:tblPr>
      <w:tblGrid>
        <w:gridCol w:w="2268"/>
        <w:gridCol w:w="7088"/>
      </w:tblGrid>
      <w:tr w:rsidR="009A6D4D" w:rsidRPr="009A6D4D" w:rsidTr="00A61BD8">
        <w:tc>
          <w:tcPr>
            <w:tcW w:w="2268" w:type="dxa"/>
          </w:tcPr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  <w:r w:rsidRPr="009A6D4D">
              <w:rPr>
                <w:b/>
              </w:rPr>
              <w:t xml:space="preserve">Judul Kegiatan </w:t>
            </w: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</w:tc>
        <w:tc>
          <w:tcPr>
            <w:tcW w:w="7088" w:type="dxa"/>
          </w:tcPr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</w:tc>
      </w:tr>
      <w:tr w:rsidR="009A6D4D" w:rsidRPr="009A6D4D" w:rsidTr="00A61BD8">
        <w:tc>
          <w:tcPr>
            <w:tcW w:w="2268" w:type="dxa"/>
          </w:tcPr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  <w:r w:rsidRPr="009A6D4D">
              <w:rPr>
                <w:b/>
              </w:rPr>
              <w:t xml:space="preserve">Tujuan </w:t>
            </w: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</w:tc>
        <w:tc>
          <w:tcPr>
            <w:tcW w:w="7088" w:type="dxa"/>
          </w:tcPr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</w:tc>
      </w:tr>
      <w:tr w:rsidR="009A6D4D" w:rsidRPr="009A6D4D" w:rsidTr="00A61BD8">
        <w:tc>
          <w:tcPr>
            <w:tcW w:w="2268" w:type="dxa"/>
          </w:tcPr>
          <w:p w:rsidR="009A6D4D" w:rsidRPr="009A6D4D" w:rsidRDefault="003B4CE5" w:rsidP="00A61BD8">
            <w:pPr>
              <w:pStyle w:val="NoSpacing"/>
              <w:jc w:val="both"/>
              <w:rPr>
                <w:b/>
              </w:rPr>
            </w:pPr>
            <w:r>
              <w:rPr>
                <w:b/>
              </w:rPr>
              <w:t>Output/Deliverables</w:t>
            </w: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</w:tc>
        <w:tc>
          <w:tcPr>
            <w:tcW w:w="7088" w:type="dxa"/>
          </w:tcPr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</w:tc>
      </w:tr>
      <w:tr w:rsidR="009A6D4D" w:rsidRPr="009A6D4D" w:rsidTr="00A61BD8">
        <w:tc>
          <w:tcPr>
            <w:tcW w:w="2268" w:type="dxa"/>
          </w:tcPr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  <w:r w:rsidRPr="009A6D4D">
              <w:rPr>
                <w:b/>
              </w:rPr>
              <w:t>Uraian Kegiatan</w:t>
            </w: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</w:tc>
        <w:tc>
          <w:tcPr>
            <w:tcW w:w="7088" w:type="dxa"/>
          </w:tcPr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  <w:p w:rsidR="009A6D4D" w:rsidRPr="009A6D4D" w:rsidRDefault="009A6D4D" w:rsidP="00A61BD8">
            <w:pPr>
              <w:pStyle w:val="NoSpacing"/>
              <w:jc w:val="both"/>
            </w:pPr>
          </w:p>
        </w:tc>
      </w:tr>
      <w:tr w:rsidR="009A6D4D" w:rsidRPr="009A6D4D" w:rsidTr="00A61BD8">
        <w:tc>
          <w:tcPr>
            <w:tcW w:w="2268" w:type="dxa"/>
          </w:tcPr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  <w:r w:rsidRPr="009A6D4D">
              <w:rPr>
                <w:b/>
              </w:rPr>
              <w:t xml:space="preserve">Kerangka Waktu </w:t>
            </w: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</w:tc>
        <w:tc>
          <w:tcPr>
            <w:tcW w:w="7088" w:type="dxa"/>
          </w:tcPr>
          <w:p w:rsidR="009A6D4D" w:rsidRPr="009A6D4D" w:rsidRDefault="009A6D4D" w:rsidP="00A61BD8">
            <w:pPr>
              <w:pStyle w:val="NoSpacing"/>
              <w:jc w:val="both"/>
            </w:pPr>
          </w:p>
        </w:tc>
      </w:tr>
      <w:tr w:rsidR="009A6D4D" w:rsidRPr="009A6D4D" w:rsidTr="00A61BD8">
        <w:tc>
          <w:tcPr>
            <w:tcW w:w="2268" w:type="dxa"/>
          </w:tcPr>
          <w:p w:rsidR="009A6D4D" w:rsidRPr="009A6D4D" w:rsidRDefault="009A6D4D" w:rsidP="00A61BD8">
            <w:pPr>
              <w:pStyle w:val="NoSpacing"/>
              <w:rPr>
                <w:b/>
              </w:rPr>
            </w:pPr>
            <w:r w:rsidRPr="009A6D4D">
              <w:rPr>
                <w:b/>
              </w:rPr>
              <w:t xml:space="preserve">Total Anggaran Kegiatan </w:t>
            </w:r>
          </w:p>
          <w:p w:rsidR="009A6D4D" w:rsidRPr="009A6D4D" w:rsidRDefault="009A6D4D" w:rsidP="00A61BD8">
            <w:pPr>
              <w:pStyle w:val="NoSpacing"/>
              <w:rPr>
                <w:b/>
              </w:rPr>
            </w:pPr>
            <w:r w:rsidRPr="009A6D4D">
              <w:rPr>
                <w:b/>
              </w:rPr>
              <w:t>(Detail anggaran dilampirkan di file terpisah)</w:t>
            </w: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</w:tc>
        <w:tc>
          <w:tcPr>
            <w:tcW w:w="7088" w:type="dxa"/>
          </w:tcPr>
          <w:p w:rsidR="009A6D4D" w:rsidRPr="009A6D4D" w:rsidRDefault="009A6D4D" w:rsidP="00A61BD8">
            <w:pPr>
              <w:pStyle w:val="NoSpacing"/>
              <w:jc w:val="both"/>
            </w:pPr>
          </w:p>
        </w:tc>
      </w:tr>
      <w:tr w:rsidR="009A6D4D" w:rsidRPr="009A6D4D" w:rsidTr="00A61BD8">
        <w:tc>
          <w:tcPr>
            <w:tcW w:w="2268" w:type="dxa"/>
          </w:tcPr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  <w:r w:rsidRPr="009A6D4D">
              <w:rPr>
                <w:b/>
              </w:rPr>
              <w:t>Informasi Organisasi</w:t>
            </w:r>
          </w:p>
          <w:p w:rsidR="009A6D4D" w:rsidRPr="009A6D4D" w:rsidRDefault="009A6D4D" w:rsidP="00A61BD8">
            <w:pPr>
              <w:pStyle w:val="NoSpacing"/>
              <w:jc w:val="both"/>
              <w:rPr>
                <w:b/>
              </w:rPr>
            </w:pPr>
          </w:p>
        </w:tc>
        <w:tc>
          <w:tcPr>
            <w:tcW w:w="7088" w:type="dxa"/>
          </w:tcPr>
          <w:p w:rsidR="009A6D4D" w:rsidRPr="009A6D4D" w:rsidRDefault="009A6D4D" w:rsidP="00A61BD8">
            <w:pPr>
              <w:pStyle w:val="NoSpacing"/>
              <w:jc w:val="both"/>
            </w:pPr>
            <w:r w:rsidRPr="009A6D4D">
              <w:t>Nama Lembaga    :</w:t>
            </w:r>
          </w:p>
          <w:p w:rsidR="009A6D4D" w:rsidRPr="009A6D4D" w:rsidRDefault="009A6D4D" w:rsidP="00A61BD8">
            <w:pPr>
              <w:pStyle w:val="NoSpacing"/>
              <w:jc w:val="both"/>
            </w:pPr>
            <w:r w:rsidRPr="009A6D4D">
              <w:t>Alamat                   :</w:t>
            </w:r>
          </w:p>
          <w:p w:rsidR="009A6D4D" w:rsidRDefault="00DF7009" w:rsidP="00DF7009">
            <w:pPr>
              <w:pStyle w:val="NoSpacing"/>
              <w:jc w:val="both"/>
            </w:pPr>
            <w:r>
              <w:t>Kontak Person/Penanggung Jawab Program</w:t>
            </w:r>
            <w:r w:rsidR="009A6D4D" w:rsidRPr="009A6D4D">
              <w:t xml:space="preserve">  :</w:t>
            </w:r>
          </w:p>
          <w:p w:rsidR="00254535" w:rsidRPr="009A6D4D" w:rsidRDefault="00254535" w:rsidP="00DF7009">
            <w:pPr>
              <w:pStyle w:val="NoSpacing"/>
              <w:jc w:val="both"/>
            </w:pPr>
          </w:p>
        </w:tc>
      </w:tr>
    </w:tbl>
    <w:p w:rsidR="009A6D4D" w:rsidRPr="009A6D4D" w:rsidRDefault="009A6D4D" w:rsidP="009A6D4D">
      <w:pPr>
        <w:pStyle w:val="NoSpacing"/>
        <w:jc w:val="both"/>
      </w:pPr>
    </w:p>
    <w:p w:rsidR="009A6D4D" w:rsidRPr="009A6D4D" w:rsidRDefault="009A6D4D" w:rsidP="009A6D4D">
      <w:pPr>
        <w:pStyle w:val="NoSpacing"/>
        <w:jc w:val="both"/>
      </w:pPr>
    </w:p>
    <w:p w:rsidR="009A6D4D" w:rsidRPr="009A6D4D" w:rsidRDefault="009A6D4D" w:rsidP="009A6D4D">
      <w:pPr>
        <w:pStyle w:val="NoSpacing"/>
        <w:jc w:val="both"/>
      </w:pPr>
      <w:r w:rsidRPr="009A6D4D">
        <w:t xml:space="preserve">__________, </w:t>
      </w:r>
      <w:r>
        <w:t xml:space="preserve">   Februari 2017</w:t>
      </w:r>
    </w:p>
    <w:p w:rsidR="009A6D4D" w:rsidRPr="009A6D4D" w:rsidRDefault="009A6D4D" w:rsidP="009A6D4D">
      <w:pPr>
        <w:pStyle w:val="NoSpacing"/>
        <w:jc w:val="both"/>
      </w:pPr>
    </w:p>
    <w:p w:rsidR="009A6D4D" w:rsidRPr="009A6D4D" w:rsidRDefault="009A6D4D" w:rsidP="009A6D4D">
      <w:pPr>
        <w:pStyle w:val="NoSpacing"/>
        <w:jc w:val="both"/>
      </w:pPr>
      <w:r w:rsidRPr="009A6D4D">
        <w:t>TTD</w:t>
      </w:r>
    </w:p>
    <w:p w:rsidR="009A6D4D" w:rsidRPr="009A6D4D" w:rsidRDefault="009A6D4D" w:rsidP="009A6D4D">
      <w:pPr>
        <w:pStyle w:val="NoSpacing"/>
        <w:jc w:val="both"/>
      </w:pPr>
    </w:p>
    <w:p w:rsidR="009A6D4D" w:rsidRDefault="009A6D4D" w:rsidP="009A6D4D">
      <w:pPr>
        <w:pStyle w:val="NoSpacing"/>
        <w:jc w:val="both"/>
      </w:pPr>
    </w:p>
    <w:p w:rsidR="00254535" w:rsidRDefault="00254535" w:rsidP="009A6D4D">
      <w:pPr>
        <w:pStyle w:val="NoSpacing"/>
        <w:jc w:val="both"/>
      </w:pPr>
    </w:p>
    <w:p w:rsidR="00254535" w:rsidRDefault="00254535" w:rsidP="009A6D4D">
      <w:pPr>
        <w:pStyle w:val="NoSpacing"/>
        <w:jc w:val="both"/>
      </w:pPr>
    </w:p>
    <w:p w:rsidR="00254535" w:rsidRPr="009A6D4D" w:rsidRDefault="00254535" w:rsidP="009A6D4D">
      <w:pPr>
        <w:pStyle w:val="NoSpacing"/>
        <w:jc w:val="both"/>
      </w:pPr>
    </w:p>
    <w:p w:rsidR="009A6D4D" w:rsidRPr="009A6D4D" w:rsidRDefault="009A6D4D" w:rsidP="009A6D4D">
      <w:pPr>
        <w:pStyle w:val="NoSpacing"/>
        <w:jc w:val="both"/>
      </w:pPr>
    </w:p>
    <w:p w:rsidR="009A6D4D" w:rsidRPr="009A6D4D" w:rsidRDefault="009A6D4D" w:rsidP="009A6D4D">
      <w:pPr>
        <w:pStyle w:val="NoSpacing"/>
        <w:jc w:val="both"/>
      </w:pPr>
      <w:r w:rsidRPr="009A6D4D">
        <w:t>[…………………………….]</w:t>
      </w:r>
    </w:p>
    <w:p w:rsidR="00D56EBC" w:rsidRPr="009A6D4D" w:rsidRDefault="009A6D4D" w:rsidP="009010F5">
      <w:pPr>
        <w:pStyle w:val="NoSpacing"/>
        <w:jc w:val="both"/>
      </w:pPr>
      <w:r w:rsidRPr="009A6D4D">
        <w:t xml:space="preserve">Direktur/Ketua/Koordinator </w:t>
      </w:r>
    </w:p>
    <w:sectPr w:rsidR="00D56EBC" w:rsidRPr="009A6D4D" w:rsidSect="00C56C3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02C9" w:rsidRDefault="00DE02C9" w:rsidP="00C56C3C">
      <w:pPr>
        <w:spacing w:after="0" w:line="240" w:lineRule="auto"/>
      </w:pPr>
      <w:r>
        <w:separator/>
      </w:r>
    </w:p>
  </w:endnote>
  <w:endnote w:type="continuationSeparator" w:id="0">
    <w:p w:rsidR="00DE02C9" w:rsidRDefault="00DE02C9" w:rsidP="00C56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02C9" w:rsidRDefault="00DE02C9" w:rsidP="00C56C3C">
      <w:pPr>
        <w:spacing w:after="0" w:line="240" w:lineRule="auto"/>
      </w:pPr>
      <w:r>
        <w:separator/>
      </w:r>
    </w:p>
  </w:footnote>
  <w:footnote w:type="continuationSeparator" w:id="0">
    <w:p w:rsidR="00DE02C9" w:rsidRDefault="00DE02C9" w:rsidP="00C56C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0A188F"/>
    <w:multiLevelType w:val="hybridMultilevel"/>
    <w:tmpl w:val="B64A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42355F"/>
    <w:multiLevelType w:val="hybridMultilevel"/>
    <w:tmpl w:val="8C169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TQyszAyMDIxMjdT0lEKTi0uzszPAykwqQUAWrK8ciwAAAA="/>
  </w:docVars>
  <w:rsids>
    <w:rsidRoot w:val="00C56C3C"/>
    <w:rsid w:val="000408D7"/>
    <w:rsid w:val="000B3E53"/>
    <w:rsid w:val="001E15F6"/>
    <w:rsid w:val="00254535"/>
    <w:rsid w:val="003B1DB9"/>
    <w:rsid w:val="003B4CE5"/>
    <w:rsid w:val="00425106"/>
    <w:rsid w:val="0055017E"/>
    <w:rsid w:val="00587A91"/>
    <w:rsid w:val="005E4ECA"/>
    <w:rsid w:val="006A1AEB"/>
    <w:rsid w:val="006F69CE"/>
    <w:rsid w:val="00731561"/>
    <w:rsid w:val="009010F5"/>
    <w:rsid w:val="009A6D4D"/>
    <w:rsid w:val="00A979D7"/>
    <w:rsid w:val="00B00AEE"/>
    <w:rsid w:val="00B26DA4"/>
    <w:rsid w:val="00BF3A6B"/>
    <w:rsid w:val="00C547A1"/>
    <w:rsid w:val="00C56C3C"/>
    <w:rsid w:val="00CA0812"/>
    <w:rsid w:val="00D232FA"/>
    <w:rsid w:val="00D43071"/>
    <w:rsid w:val="00D56EBC"/>
    <w:rsid w:val="00DE02C9"/>
    <w:rsid w:val="00DF3589"/>
    <w:rsid w:val="00DF7009"/>
    <w:rsid w:val="00F96A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0C22FA3-FE01-4FB4-BA86-8851B9C5C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E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6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C3C"/>
  </w:style>
  <w:style w:type="paragraph" w:styleId="Footer">
    <w:name w:val="footer"/>
    <w:basedOn w:val="Normal"/>
    <w:link w:val="FooterChar"/>
    <w:uiPriority w:val="99"/>
    <w:unhideWhenUsed/>
    <w:rsid w:val="00C56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C3C"/>
  </w:style>
  <w:style w:type="character" w:styleId="Hyperlink">
    <w:name w:val="Hyperlink"/>
    <w:basedOn w:val="DefaultParagraphFont"/>
    <w:uiPriority w:val="99"/>
    <w:unhideWhenUsed/>
    <w:rsid w:val="00D56EB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6EBC"/>
    <w:pPr>
      <w:ind w:left="720"/>
      <w:contextualSpacing/>
    </w:pPr>
  </w:style>
  <w:style w:type="paragraph" w:styleId="NoSpacing">
    <w:name w:val="No Spacing"/>
    <w:uiPriority w:val="1"/>
    <w:qFormat/>
    <w:rsid w:val="009A6D4D"/>
    <w:pPr>
      <w:spacing w:after="0" w:line="240" w:lineRule="auto"/>
    </w:pPr>
  </w:style>
  <w:style w:type="table" w:styleId="TableGrid">
    <w:name w:val="Table Grid"/>
    <w:basedOn w:val="TableNormal"/>
    <w:uiPriority w:val="59"/>
    <w:rsid w:val="009A6D4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sri Nuraeni</cp:lastModifiedBy>
  <cp:revision>2</cp:revision>
  <dcterms:created xsi:type="dcterms:W3CDTF">2017-02-17T10:35:00Z</dcterms:created>
  <dcterms:modified xsi:type="dcterms:W3CDTF">2017-02-17T10:35:00Z</dcterms:modified>
</cp:coreProperties>
</file>